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59FB2" w14:textId="360C34C0" w:rsidR="00E9623B" w:rsidRDefault="00E9623B" w:rsidP="00E9623B">
      <w:r w:rsidRPr="00E9623B">
        <w:t>This code is an implementation of a Vehicle Inventory system that allows the user to perform various operations such as adding, listing, and searching for vehicles in the inventory. It creates an array of Vehicle objects with a maximum size of 20, initializes it with some Vehicle objects, and stores them in the array. The user is then presented with a menu of options to choose from, and the program performs the selected operation.</w:t>
      </w:r>
    </w:p>
    <w:p w14:paraId="5DB5BFDE" w14:textId="01184CC4" w:rsidR="00E9623B" w:rsidRPr="00E9623B" w:rsidRDefault="00E9623B" w:rsidP="00E9623B">
      <w:r w:rsidRPr="00E9623B">
        <w:br/>
        <w:t>The VehicleInventory class has several static methods, including:</w:t>
      </w:r>
    </w:p>
    <w:p w14:paraId="208E8CBB" w14:textId="77777777" w:rsidR="00E9623B" w:rsidRPr="00E9623B" w:rsidRDefault="00E9623B" w:rsidP="00E9623B">
      <w:pPr>
        <w:numPr>
          <w:ilvl w:val="0"/>
          <w:numId w:val="1"/>
        </w:numPr>
      </w:pPr>
      <w:r w:rsidRPr="00E9623B">
        <w:t>The main method: This is the entry point of the program. It creates and initializes some Vehicle objects and stores them in the vehicles array. It then displays a menu of options to the user and calls the appropriate method based on the user's input.</w:t>
      </w:r>
    </w:p>
    <w:p w14:paraId="17B996B0" w14:textId="77777777" w:rsidR="00E9623B" w:rsidRPr="00E9623B" w:rsidRDefault="00E9623B" w:rsidP="00E9623B">
      <w:pPr>
        <w:numPr>
          <w:ilvl w:val="0"/>
          <w:numId w:val="1"/>
        </w:numPr>
      </w:pPr>
      <w:r w:rsidRPr="00E9623B">
        <w:t>addVehicle: This method adds a new vehicle to the inventory if there is room for it (maximum of 20 vehicles). It prompts the user to enter the vehicle's ID, make and model, color, odometer reading, and price. It then creates a new Vehicle object with the input values and adds it to the inventory array.</w:t>
      </w:r>
    </w:p>
    <w:p w14:paraId="45D68C9E" w14:textId="77777777" w:rsidR="00E9623B" w:rsidRPr="00E9623B" w:rsidRDefault="00E9623B" w:rsidP="00E9623B">
      <w:pPr>
        <w:numPr>
          <w:ilvl w:val="0"/>
          <w:numId w:val="1"/>
        </w:numPr>
      </w:pPr>
      <w:r w:rsidRPr="00E9623B">
        <w:t>listAllVehicles: This method is used to list all the vehicles currently in the inventory. It prints a header for the vehicle inventory and iterates over the array of vehicles, printing the details of each vehicle.</w:t>
      </w:r>
    </w:p>
    <w:p w14:paraId="52DD6975" w14:textId="77777777" w:rsidR="00E9623B" w:rsidRPr="00E9623B" w:rsidRDefault="00E9623B" w:rsidP="00E9623B">
      <w:pPr>
        <w:numPr>
          <w:ilvl w:val="0"/>
          <w:numId w:val="1"/>
        </w:numPr>
      </w:pPr>
      <w:r w:rsidRPr="00E9623B">
        <w:t>findVehiclesByMakeModel: This method searches for vehicles that match a given make and model. It prompts the user to enter a make and model, and then iterates over the array of vehicles, searching for vehicles that match the given make and model. It prints the details of each matching vehicle.</w:t>
      </w:r>
    </w:p>
    <w:p w14:paraId="1323821A" w14:textId="77777777" w:rsidR="00E9623B" w:rsidRPr="00E9623B" w:rsidRDefault="00E9623B" w:rsidP="00E9623B">
      <w:pPr>
        <w:numPr>
          <w:ilvl w:val="0"/>
          <w:numId w:val="1"/>
        </w:numPr>
      </w:pPr>
      <w:r w:rsidRPr="00E9623B">
        <w:t>findVehiclesByColor: This method searches for vehicles that match a given color. It prompts the user to enter a color, and then iterates over the array of vehicles, searching for vehicles that match the given color. It prints the details of each matching vehicle.</w:t>
      </w:r>
    </w:p>
    <w:p w14:paraId="5442D5B1" w14:textId="77777777" w:rsidR="00E9623B" w:rsidRPr="00E9623B" w:rsidRDefault="00E9623B" w:rsidP="00E9623B">
      <w:pPr>
        <w:numPr>
          <w:ilvl w:val="0"/>
          <w:numId w:val="1"/>
        </w:numPr>
      </w:pPr>
      <w:r w:rsidRPr="00E9623B">
        <w:t>findVehiclesByPrice: This method searches for vehicles that fall within a given price range. It prompts the user to enter a minimum and maximum price, and then iterates over the array of vehicles, searching for vehicles whose price falls within the given range. It prints the details of each matching vehicle.</w:t>
      </w:r>
    </w:p>
    <w:p w14:paraId="023A4549" w14:textId="77777777" w:rsidR="00C56AF3" w:rsidRDefault="00C56AF3"/>
    <w:sectPr w:rsidR="00C56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C19C9"/>
    <w:multiLevelType w:val="multilevel"/>
    <w:tmpl w:val="CD0E2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MTAxMjQ1srA0NzJT0lEKTi0uzszPAykwrAUAFXl4iiwAAAA="/>
  </w:docVars>
  <w:rsids>
    <w:rsidRoot w:val="00E9623B"/>
    <w:rsid w:val="00C56AF3"/>
    <w:rsid w:val="00D5285A"/>
    <w:rsid w:val="00E962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55264"/>
  <w15:chartTrackingRefBased/>
  <w15:docId w15:val="{CCAA8A54-42B7-4FBA-B04B-374B4D408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08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4</Words>
  <Characters>1777</Characters>
  <Application>Microsoft Office Word</Application>
  <DocSecurity>0</DocSecurity>
  <Lines>27</Lines>
  <Paragraphs>9</Paragraphs>
  <ScaleCrop>false</ScaleCrop>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roun</dc:creator>
  <cp:keywords/>
  <dc:description/>
  <cp:lastModifiedBy>Raymond Maroun</cp:lastModifiedBy>
  <cp:revision>1</cp:revision>
  <dcterms:created xsi:type="dcterms:W3CDTF">2024-04-19T22:47:00Z</dcterms:created>
  <dcterms:modified xsi:type="dcterms:W3CDTF">2024-04-19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cdb2ae-0991-4afe-b3dc-45a3dd27da0d</vt:lpwstr>
  </property>
</Properties>
</file>